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846BA1" w:rsidRPr="006A301A" w:rsidRDefault="00846BA1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5C2A588" w:rsidR="00271C55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57957E5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Lớp:</w:t>
            </w:r>
            <w:r w:rsidR="00A1117E">
              <w:rPr>
                <w:color w:val="000000" w:themeColor="text1"/>
                <w:sz w:val="32"/>
                <w:szCs w:val="32"/>
              </w:rPr>
              <w:t xml:space="preserve"> 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48A6589E" w:rsidR="00271C55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09E1C46E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A1117E">
              <w:rPr>
                <w:color w:val="000000" w:themeColor="text1"/>
                <w:sz w:val="32"/>
                <w:szCs w:val="32"/>
              </w:rPr>
              <w:t>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53CD056F" w:rsidR="000239B7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1 – Bài tập trên lớp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40DDF4BB" w14:textId="74D6B705" w:rsidR="00A1117E" w:rsidRDefault="00A1117E" w:rsidP="00A1117E">
      <w:r w:rsidRPr="00A1117E">
        <w:rPr>
          <w:noProof/>
        </w:rPr>
        <w:drawing>
          <wp:inline distT="0" distB="0" distL="0" distR="0" wp14:anchorId="6C382044" wp14:editId="551AF5F9">
            <wp:extent cx="5943600" cy="2954020"/>
            <wp:effectExtent l="0" t="0" r="0" b="0"/>
            <wp:docPr id="1141030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0306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6E175" w14:textId="77777777" w:rsidR="004A0573" w:rsidRDefault="004A0573">
      <w:r>
        <w:br w:type="page"/>
      </w:r>
    </w:p>
    <w:p w14:paraId="32170AAB" w14:textId="7B5CE8B5" w:rsidR="004A0573" w:rsidRPr="004A0573" w:rsidRDefault="004A0573" w:rsidP="004A057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Bài làm:</w:t>
      </w:r>
    </w:p>
    <w:p w14:paraId="4E13E3D1" w14:textId="63C2FE73" w:rsidR="00A1117E" w:rsidRPr="003B73CB" w:rsidRDefault="008D5EDE" w:rsidP="004A0573">
      <w:pPr>
        <w:pStyle w:val="ListParagraph"/>
        <w:numPr>
          <w:ilvl w:val="0"/>
          <w:numId w:val="7"/>
        </w:numPr>
        <w:rPr>
          <w:b/>
          <w:bCs/>
        </w:rPr>
      </w:pPr>
      <w:r w:rsidRPr="003B73CB">
        <w:rPr>
          <w:b/>
          <w:bCs/>
        </w:rPr>
        <w:t>Vẽ sơ đồ mạch trong Quar</w:t>
      </w:r>
      <w:r w:rsidR="004A0573" w:rsidRPr="003B73CB">
        <w:rPr>
          <w:b/>
          <w:bCs/>
        </w:rPr>
        <w:t xml:space="preserve">tus II: </w:t>
      </w:r>
    </w:p>
    <w:p w14:paraId="34476499" w14:textId="0E70CD0D" w:rsidR="004A0573" w:rsidRDefault="004A0573" w:rsidP="00A1117E">
      <w:r w:rsidRPr="004A0573">
        <w:rPr>
          <w:noProof/>
        </w:rPr>
        <w:drawing>
          <wp:inline distT="0" distB="0" distL="0" distR="0" wp14:anchorId="18771862" wp14:editId="69DD82BB">
            <wp:extent cx="5943600" cy="3190240"/>
            <wp:effectExtent l="0" t="0" r="0" b="0"/>
            <wp:docPr id="775795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79572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03943" w14:textId="4FC52106" w:rsidR="004A0573" w:rsidRPr="003B73CB" w:rsidRDefault="004A0573" w:rsidP="004A0573">
      <w:pPr>
        <w:pStyle w:val="ListParagraph"/>
        <w:numPr>
          <w:ilvl w:val="0"/>
          <w:numId w:val="7"/>
        </w:numPr>
        <w:rPr>
          <w:b/>
          <w:bCs/>
        </w:rPr>
      </w:pPr>
      <w:r w:rsidRPr="003B73CB">
        <w:rPr>
          <w:b/>
          <w:bCs/>
        </w:rPr>
        <w:t>Chạy thử Waveform:</w:t>
      </w:r>
    </w:p>
    <w:p w14:paraId="518C924A" w14:textId="3774142E" w:rsidR="004A0573" w:rsidRDefault="00EE12B3" w:rsidP="00A1117E">
      <w:r w:rsidRPr="00EE12B3">
        <w:rPr>
          <w:noProof/>
        </w:rPr>
        <w:drawing>
          <wp:inline distT="0" distB="0" distL="0" distR="0" wp14:anchorId="7B36F98E" wp14:editId="74A8212B">
            <wp:extent cx="5943600" cy="3193415"/>
            <wp:effectExtent l="0" t="0" r="0" b="6985"/>
            <wp:docPr id="6551960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19600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5331A" w14:textId="77777777" w:rsidR="004A0573" w:rsidRDefault="004A0573">
      <w:r>
        <w:br w:type="page"/>
      </w:r>
    </w:p>
    <w:p w14:paraId="17B8CC47" w14:textId="4A5EA8A8" w:rsidR="004A0573" w:rsidRPr="003B73CB" w:rsidRDefault="004A0573" w:rsidP="004A0573">
      <w:pPr>
        <w:pStyle w:val="ListParagraph"/>
        <w:numPr>
          <w:ilvl w:val="0"/>
          <w:numId w:val="7"/>
        </w:numPr>
        <w:rPr>
          <w:b/>
          <w:bCs/>
        </w:rPr>
      </w:pPr>
      <w:r w:rsidRPr="003B73CB">
        <w:rPr>
          <w:b/>
          <w:bCs/>
        </w:rPr>
        <w:lastRenderedPageBreak/>
        <w:t>Bảng chân trị:</w:t>
      </w:r>
    </w:p>
    <w:tbl>
      <w:tblPr>
        <w:tblStyle w:val="TableGrid"/>
        <w:tblW w:w="10125" w:type="dxa"/>
        <w:tblInd w:w="360" w:type="dxa"/>
        <w:tblLook w:val="04A0" w:firstRow="1" w:lastRow="0" w:firstColumn="1" w:lastColumn="0" w:noHBand="0" w:noVBand="1"/>
      </w:tblPr>
      <w:tblGrid>
        <w:gridCol w:w="486"/>
        <w:gridCol w:w="425"/>
        <w:gridCol w:w="1276"/>
        <w:gridCol w:w="1134"/>
        <w:gridCol w:w="1134"/>
        <w:gridCol w:w="1276"/>
        <w:gridCol w:w="1559"/>
        <w:gridCol w:w="1559"/>
        <w:gridCol w:w="1276"/>
      </w:tblGrid>
      <w:tr w:rsidR="004A0573" w14:paraId="4109AFBE" w14:textId="77777777" w:rsidTr="004A0573">
        <w:tc>
          <w:tcPr>
            <w:tcW w:w="486" w:type="dxa"/>
          </w:tcPr>
          <w:p w14:paraId="4AD74CBF" w14:textId="0EEFA190" w:rsidR="004A0573" w:rsidRDefault="004A0573" w:rsidP="004A0573">
            <w:r>
              <w:t>A</w:t>
            </w:r>
          </w:p>
        </w:tc>
        <w:tc>
          <w:tcPr>
            <w:tcW w:w="425" w:type="dxa"/>
          </w:tcPr>
          <w:p w14:paraId="40A82423" w14:textId="1A15C385" w:rsidR="004A0573" w:rsidRDefault="004A0573" w:rsidP="004A0573">
            <w:r>
              <w:t>B</w:t>
            </w:r>
          </w:p>
        </w:tc>
        <w:tc>
          <w:tcPr>
            <w:tcW w:w="1276" w:type="dxa"/>
          </w:tcPr>
          <w:p w14:paraId="0D7F2A02" w14:textId="48977286" w:rsidR="004A0573" w:rsidRDefault="004A0573" w:rsidP="004A0573">
            <w:r>
              <w:t>A AND B</w:t>
            </w:r>
          </w:p>
        </w:tc>
        <w:tc>
          <w:tcPr>
            <w:tcW w:w="1134" w:type="dxa"/>
          </w:tcPr>
          <w:p w14:paraId="627B59A7" w14:textId="5BC80FE6" w:rsidR="004A0573" w:rsidRDefault="004A0573" w:rsidP="004A0573">
            <w:r>
              <w:t>A OR B</w:t>
            </w:r>
          </w:p>
        </w:tc>
        <w:tc>
          <w:tcPr>
            <w:tcW w:w="1134" w:type="dxa"/>
          </w:tcPr>
          <w:p w14:paraId="312B4E16" w14:textId="1765FDAD" w:rsidR="004A0573" w:rsidRDefault="004A0573" w:rsidP="004A0573">
            <w:r>
              <w:t>NOT A</w:t>
            </w:r>
          </w:p>
        </w:tc>
        <w:tc>
          <w:tcPr>
            <w:tcW w:w="1276" w:type="dxa"/>
          </w:tcPr>
          <w:p w14:paraId="655F637A" w14:textId="268207B8" w:rsidR="004A0573" w:rsidRDefault="004A0573" w:rsidP="004A0573">
            <w:r>
              <w:t>A XOR B</w:t>
            </w:r>
          </w:p>
        </w:tc>
        <w:tc>
          <w:tcPr>
            <w:tcW w:w="1559" w:type="dxa"/>
          </w:tcPr>
          <w:p w14:paraId="17783616" w14:textId="05E24810" w:rsidR="004A0573" w:rsidRDefault="004A0573" w:rsidP="004A0573">
            <w:r>
              <w:t>A XNOR B</w:t>
            </w:r>
          </w:p>
        </w:tc>
        <w:tc>
          <w:tcPr>
            <w:tcW w:w="1559" w:type="dxa"/>
          </w:tcPr>
          <w:p w14:paraId="79BF99A5" w14:textId="2C67E525" w:rsidR="004A0573" w:rsidRDefault="004A0573" w:rsidP="004A0573">
            <w:r>
              <w:t>A NAND B</w:t>
            </w:r>
          </w:p>
        </w:tc>
        <w:tc>
          <w:tcPr>
            <w:tcW w:w="1276" w:type="dxa"/>
          </w:tcPr>
          <w:p w14:paraId="46763CDC" w14:textId="359B5F77" w:rsidR="004A0573" w:rsidRDefault="004A0573" w:rsidP="004A0573">
            <w:r>
              <w:t>A NOR B</w:t>
            </w:r>
          </w:p>
        </w:tc>
      </w:tr>
      <w:tr w:rsidR="004A0573" w14:paraId="7B408A4A" w14:textId="77777777" w:rsidTr="004A0573">
        <w:tc>
          <w:tcPr>
            <w:tcW w:w="486" w:type="dxa"/>
          </w:tcPr>
          <w:p w14:paraId="2BA7F47A" w14:textId="4879A311" w:rsidR="004A0573" w:rsidRDefault="004A0573" w:rsidP="00EE12B3">
            <w:pPr>
              <w:jc w:val="center"/>
            </w:pPr>
            <w:r>
              <w:t>0</w:t>
            </w:r>
          </w:p>
        </w:tc>
        <w:tc>
          <w:tcPr>
            <w:tcW w:w="425" w:type="dxa"/>
          </w:tcPr>
          <w:p w14:paraId="655AA7BD" w14:textId="7D719F09" w:rsidR="004A0573" w:rsidRDefault="004A0573" w:rsidP="00EE12B3">
            <w:pPr>
              <w:jc w:val="center"/>
            </w:pPr>
            <w:r>
              <w:t>0</w:t>
            </w:r>
          </w:p>
        </w:tc>
        <w:tc>
          <w:tcPr>
            <w:tcW w:w="1276" w:type="dxa"/>
          </w:tcPr>
          <w:p w14:paraId="61E1D912" w14:textId="336FAD4B" w:rsidR="00EE12B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134" w:type="dxa"/>
          </w:tcPr>
          <w:p w14:paraId="30517875" w14:textId="3BE5FBAA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134" w:type="dxa"/>
          </w:tcPr>
          <w:p w14:paraId="4086F014" w14:textId="6B5EC88C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276" w:type="dxa"/>
          </w:tcPr>
          <w:p w14:paraId="13B5055C" w14:textId="08EC13E1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559" w:type="dxa"/>
          </w:tcPr>
          <w:p w14:paraId="229B68F3" w14:textId="33D5D5FE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559" w:type="dxa"/>
          </w:tcPr>
          <w:p w14:paraId="3F15F38A" w14:textId="710D7437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276" w:type="dxa"/>
          </w:tcPr>
          <w:p w14:paraId="482CD6FD" w14:textId="2E91FA9F" w:rsidR="004A0573" w:rsidRDefault="00EE12B3" w:rsidP="00EE12B3">
            <w:pPr>
              <w:jc w:val="center"/>
            </w:pPr>
            <w:r>
              <w:t>1</w:t>
            </w:r>
          </w:p>
        </w:tc>
      </w:tr>
      <w:tr w:rsidR="004A0573" w14:paraId="2F34D1F4" w14:textId="77777777" w:rsidTr="004A0573">
        <w:tc>
          <w:tcPr>
            <w:tcW w:w="486" w:type="dxa"/>
          </w:tcPr>
          <w:p w14:paraId="760625AD" w14:textId="57D666A8" w:rsidR="004A0573" w:rsidRDefault="000D5B6C" w:rsidP="00EE12B3">
            <w:pPr>
              <w:jc w:val="center"/>
            </w:pPr>
            <w:r>
              <w:t>1</w:t>
            </w:r>
          </w:p>
        </w:tc>
        <w:tc>
          <w:tcPr>
            <w:tcW w:w="425" w:type="dxa"/>
          </w:tcPr>
          <w:p w14:paraId="64E05428" w14:textId="0395B47F" w:rsidR="004A0573" w:rsidRDefault="000D5B6C" w:rsidP="00EE12B3">
            <w:pPr>
              <w:jc w:val="center"/>
            </w:pPr>
            <w:r>
              <w:t>0</w:t>
            </w:r>
          </w:p>
        </w:tc>
        <w:tc>
          <w:tcPr>
            <w:tcW w:w="1276" w:type="dxa"/>
          </w:tcPr>
          <w:p w14:paraId="0D097B8B" w14:textId="5E57E418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134" w:type="dxa"/>
          </w:tcPr>
          <w:p w14:paraId="3FD54462" w14:textId="00F46F92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134" w:type="dxa"/>
          </w:tcPr>
          <w:p w14:paraId="73AD48FA" w14:textId="2E409919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276" w:type="dxa"/>
          </w:tcPr>
          <w:p w14:paraId="59D595CE" w14:textId="63C35AD4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559" w:type="dxa"/>
          </w:tcPr>
          <w:p w14:paraId="71E0EAC2" w14:textId="2D7F4E09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559" w:type="dxa"/>
          </w:tcPr>
          <w:p w14:paraId="5C9AF608" w14:textId="2C305D17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276" w:type="dxa"/>
          </w:tcPr>
          <w:p w14:paraId="3FDD7DED" w14:textId="31487B2E" w:rsidR="004A0573" w:rsidRDefault="00EE12B3" w:rsidP="00EE12B3">
            <w:pPr>
              <w:jc w:val="center"/>
            </w:pPr>
            <w:r>
              <w:t>0</w:t>
            </w:r>
          </w:p>
        </w:tc>
      </w:tr>
      <w:tr w:rsidR="004A0573" w14:paraId="71613911" w14:textId="77777777" w:rsidTr="004A0573">
        <w:tc>
          <w:tcPr>
            <w:tcW w:w="486" w:type="dxa"/>
          </w:tcPr>
          <w:p w14:paraId="186743DA" w14:textId="7B88B283" w:rsidR="004A0573" w:rsidRDefault="000D5B6C" w:rsidP="00EE12B3">
            <w:pPr>
              <w:jc w:val="center"/>
            </w:pPr>
            <w:r>
              <w:t>0</w:t>
            </w:r>
          </w:p>
        </w:tc>
        <w:tc>
          <w:tcPr>
            <w:tcW w:w="425" w:type="dxa"/>
          </w:tcPr>
          <w:p w14:paraId="4CA2BD3D" w14:textId="4F262CD5" w:rsidR="004A0573" w:rsidRDefault="000D5B6C" w:rsidP="00EE12B3">
            <w:pPr>
              <w:jc w:val="center"/>
            </w:pPr>
            <w:r>
              <w:t>1</w:t>
            </w:r>
          </w:p>
        </w:tc>
        <w:tc>
          <w:tcPr>
            <w:tcW w:w="1276" w:type="dxa"/>
          </w:tcPr>
          <w:p w14:paraId="1A42AC19" w14:textId="6CD6625B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134" w:type="dxa"/>
          </w:tcPr>
          <w:p w14:paraId="0AD0F3E2" w14:textId="3C68DA1A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134" w:type="dxa"/>
          </w:tcPr>
          <w:p w14:paraId="0D28CC71" w14:textId="7F3E1FD5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276" w:type="dxa"/>
          </w:tcPr>
          <w:p w14:paraId="7137CC63" w14:textId="58806AC7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559" w:type="dxa"/>
          </w:tcPr>
          <w:p w14:paraId="04A8DACB" w14:textId="07E1842B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559" w:type="dxa"/>
          </w:tcPr>
          <w:p w14:paraId="5CDE55B7" w14:textId="566FFF9D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276" w:type="dxa"/>
          </w:tcPr>
          <w:p w14:paraId="588B419E" w14:textId="44AA703F" w:rsidR="004A0573" w:rsidRDefault="00EE12B3" w:rsidP="00EE12B3">
            <w:pPr>
              <w:jc w:val="center"/>
            </w:pPr>
            <w:r>
              <w:t>0</w:t>
            </w:r>
          </w:p>
        </w:tc>
      </w:tr>
      <w:tr w:rsidR="004A0573" w14:paraId="43DBB690" w14:textId="77777777" w:rsidTr="004A0573">
        <w:tc>
          <w:tcPr>
            <w:tcW w:w="486" w:type="dxa"/>
          </w:tcPr>
          <w:p w14:paraId="39D725E1" w14:textId="43FCF084" w:rsidR="004A0573" w:rsidRDefault="004A0573" w:rsidP="00EE12B3">
            <w:pPr>
              <w:jc w:val="center"/>
            </w:pPr>
            <w:r>
              <w:t>1</w:t>
            </w:r>
          </w:p>
        </w:tc>
        <w:tc>
          <w:tcPr>
            <w:tcW w:w="425" w:type="dxa"/>
          </w:tcPr>
          <w:p w14:paraId="0DD50760" w14:textId="63DD8324" w:rsidR="004A0573" w:rsidRDefault="004A0573" w:rsidP="00EE12B3">
            <w:pPr>
              <w:jc w:val="center"/>
            </w:pPr>
            <w:r>
              <w:t>1</w:t>
            </w:r>
          </w:p>
        </w:tc>
        <w:tc>
          <w:tcPr>
            <w:tcW w:w="1276" w:type="dxa"/>
          </w:tcPr>
          <w:p w14:paraId="4088B129" w14:textId="77881DA3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134" w:type="dxa"/>
          </w:tcPr>
          <w:p w14:paraId="57015014" w14:textId="1D83FBC7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134" w:type="dxa"/>
          </w:tcPr>
          <w:p w14:paraId="6869F577" w14:textId="0D5820B9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276" w:type="dxa"/>
          </w:tcPr>
          <w:p w14:paraId="43FACD24" w14:textId="518D467C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559" w:type="dxa"/>
          </w:tcPr>
          <w:p w14:paraId="079CC209" w14:textId="71981160" w:rsidR="004A0573" w:rsidRDefault="00EE12B3" w:rsidP="00EE12B3">
            <w:pPr>
              <w:jc w:val="center"/>
            </w:pPr>
            <w:r>
              <w:t>1</w:t>
            </w:r>
          </w:p>
        </w:tc>
        <w:tc>
          <w:tcPr>
            <w:tcW w:w="1559" w:type="dxa"/>
          </w:tcPr>
          <w:p w14:paraId="23CC9296" w14:textId="21AE1615" w:rsidR="004A0573" w:rsidRDefault="00EE12B3" w:rsidP="00EE12B3">
            <w:pPr>
              <w:jc w:val="center"/>
            </w:pPr>
            <w:r>
              <w:t>0</w:t>
            </w:r>
          </w:p>
        </w:tc>
        <w:tc>
          <w:tcPr>
            <w:tcW w:w="1276" w:type="dxa"/>
          </w:tcPr>
          <w:p w14:paraId="7A204A9F" w14:textId="59A1073D" w:rsidR="004A0573" w:rsidRDefault="00EE12B3" w:rsidP="00EE12B3">
            <w:pPr>
              <w:jc w:val="center"/>
            </w:pPr>
            <w:r>
              <w:t>0</w:t>
            </w:r>
          </w:p>
        </w:tc>
      </w:tr>
    </w:tbl>
    <w:p w14:paraId="3A8CFA93" w14:textId="77777777" w:rsidR="004A0573" w:rsidRPr="00A1117E" w:rsidRDefault="004A0573" w:rsidP="004A0573">
      <w:pPr>
        <w:ind w:left="360"/>
      </w:pPr>
    </w:p>
    <w:sectPr w:rsidR="004A0573" w:rsidRPr="00A1117E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60A823" w14:textId="77777777" w:rsidR="00C44C25" w:rsidRDefault="00C44C25" w:rsidP="00A12C02">
      <w:pPr>
        <w:spacing w:after="0" w:line="240" w:lineRule="auto"/>
      </w:pPr>
      <w:r>
        <w:separator/>
      </w:r>
    </w:p>
  </w:endnote>
  <w:endnote w:type="continuationSeparator" w:id="0">
    <w:p w14:paraId="028D37A7" w14:textId="77777777" w:rsidR="00C44C25" w:rsidRDefault="00C44C25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8C59A3" w14:textId="77777777" w:rsidR="00C44C25" w:rsidRDefault="00C44C25" w:rsidP="00A12C02">
      <w:pPr>
        <w:spacing w:after="0" w:line="240" w:lineRule="auto"/>
      </w:pPr>
      <w:r>
        <w:separator/>
      </w:r>
    </w:p>
  </w:footnote>
  <w:footnote w:type="continuationSeparator" w:id="0">
    <w:p w14:paraId="550C71B8" w14:textId="77777777" w:rsidR="00C44C25" w:rsidRDefault="00C44C25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B67EB0"/>
    <w:multiLevelType w:val="hybridMultilevel"/>
    <w:tmpl w:val="9404E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85132">
    <w:abstractNumId w:val="0"/>
  </w:num>
  <w:num w:numId="2" w16cid:durableId="914162921">
    <w:abstractNumId w:val="5"/>
  </w:num>
  <w:num w:numId="3" w16cid:durableId="579481490">
    <w:abstractNumId w:val="4"/>
  </w:num>
  <w:num w:numId="4" w16cid:durableId="1847480110">
    <w:abstractNumId w:val="1"/>
  </w:num>
  <w:num w:numId="5" w16cid:durableId="1053426800">
    <w:abstractNumId w:val="6"/>
  </w:num>
  <w:num w:numId="6" w16cid:durableId="1435058170">
    <w:abstractNumId w:val="2"/>
  </w:num>
  <w:num w:numId="7" w16cid:durableId="3159615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81D0F"/>
    <w:rsid w:val="00083B8D"/>
    <w:rsid w:val="000D5B6C"/>
    <w:rsid w:val="00145469"/>
    <w:rsid w:val="0016231B"/>
    <w:rsid w:val="001D15DE"/>
    <w:rsid w:val="00271C55"/>
    <w:rsid w:val="002B2A24"/>
    <w:rsid w:val="00316E1E"/>
    <w:rsid w:val="003312D1"/>
    <w:rsid w:val="00376F01"/>
    <w:rsid w:val="003A4B67"/>
    <w:rsid w:val="003B73CB"/>
    <w:rsid w:val="00467147"/>
    <w:rsid w:val="004955BE"/>
    <w:rsid w:val="004A0573"/>
    <w:rsid w:val="004C18EC"/>
    <w:rsid w:val="005C4A53"/>
    <w:rsid w:val="005D2A35"/>
    <w:rsid w:val="006A301A"/>
    <w:rsid w:val="006B68CB"/>
    <w:rsid w:val="00725E7D"/>
    <w:rsid w:val="007C0DBE"/>
    <w:rsid w:val="0084566B"/>
    <w:rsid w:val="00846BA1"/>
    <w:rsid w:val="00867D53"/>
    <w:rsid w:val="008D5EDE"/>
    <w:rsid w:val="00972E08"/>
    <w:rsid w:val="009D0EF7"/>
    <w:rsid w:val="009D5E69"/>
    <w:rsid w:val="00A10255"/>
    <w:rsid w:val="00A1117E"/>
    <w:rsid w:val="00A12C02"/>
    <w:rsid w:val="00A16503"/>
    <w:rsid w:val="00A318A6"/>
    <w:rsid w:val="00A550C3"/>
    <w:rsid w:val="00B51A52"/>
    <w:rsid w:val="00BF2F30"/>
    <w:rsid w:val="00C2747E"/>
    <w:rsid w:val="00C42D1B"/>
    <w:rsid w:val="00C44C25"/>
    <w:rsid w:val="00C95117"/>
    <w:rsid w:val="00CC4EDC"/>
    <w:rsid w:val="00D56D3A"/>
    <w:rsid w:val="00D853F8"/>
    <w:rsid w:val="00DE60C9"/>
    <w:rsid w:val="00E1185D"/>
    <w:rsid w:val="00E44772"/>
    <w:rsid w:val="00EA27D6"/>
    <w:rsid w:val="00EE1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5</cp:revision>
  <dcterms:created xsi:type="dcterms:W3CDTF">2024-09-22T07:37:00Z</dcterms:created>
  <dcterms:modified xsi:type="dcterms:W3CDTF">2024-09-27T07:18:00Z</dcterms:modified>
</cp:coreProperties>
</file>